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2BE5DF" w14:textId="77777777" w:rsidR="00702FCE" w:rsidRDefault="00702FCE" w:rsidP="00883778">
      <w:pPr>
        <w:spacing w:after="0"/>
        <w:jc w:val="right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676980EA" w14:textId="3AC93A91" w:rsidR="0055044B" w:rsidRPr="00430DCC" w:rsidRDefault="00D30B61" w:rsidP="00883778">
      <w:pPr>
        <w:spacing w:after="0"/>
        <w:jc w:val="righ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……………</w:t>
      </w:r>
      <w:r w:rsidR="00FB719B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…………., dnia…………</w:t>
      </w:r>
      <w:r w:rsidR="005B3E13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…</w:t>
      </w:r>
      <w:r w:rsidR="00F84524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…..</w:t>
      </w:r>
      <w:r w:rsidR="00FB719B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202</w:t>
      </w:r>
      <w:r w:rsidR="00A65225">
        <w:rPr>
          <w:rFonts w:ascii="Times New Roman" w:hAnsi="Times New Roman" w:cs="Times New Roman"/>
          <w:color w:val="000000" w:themeColor="text1"/>
          <w:sz w:val="20"/>
          <w:szCs w:val="20"/>
        </w:rPr>
        <w:t>4</w:t>
      </w:r>
      <w:r w:rsidR="00FB719B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r</w:t>
      </w:r>
      <w:r w:rsidR="00392DD2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.</w:t>
      </w:r>
      <w:r w:rsidR="0055044B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</w:p>
    <w:p w14:paraId="2F507CE2" w14:textId="47389831" w:rsidR="00430DCC" w:rsidRPr="006D6ED7" w:rsidRDefault="00D30B61" w:rsidP="006D6ED7">
      <w:pPr>
        <w:spacing w:after="0"/>
        <w:ind w:left="5664"/>
        <w:jc w:val="center"/>
        <w:rPr>
          <w:rFonts w:ascii="Times New Roman" w:hAnsi="Times New Roman" w:cs="Times New Roman"/>
          <w:color w:val="000000" w:themeColor="text1"/>
          <w:vertAlign w:val="superscript"/>
        </w:rPr>
      </w:pPr>
      <w:r w:rsidRPr="002D4711">
        <w:rPr>
          <w:rFonts w:ascii="Times New Roman" w:hAnsi="Times New Roman" w:cs="Times New Roman"/>
          <w:i/>
          <w:iCs/>
          <w:color w:val="000000" w:themeColor="text1"/>
          <w:vertAlign w:val="superscript"/>
        </w:rPr>
        <w:t>(miejscowość i data)</w:t>
      </w:r>
    </w:p>
    <w:p w14:paraId="4299CD6B" w14:textId="2338E66A" w:rsidR="00702FCE" w:rsidRPr="009F540E" w:rsidRDefault="00702FCE" w:rsidP="00702FCE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pl-PL"/>
        </w:rPr>
      </w:pPr>
      <w:r w:rsidRPr="009F540E">
        <w:rPr>
          <w:rFonts w:ascii="Times New Roman" w:eastAsia="Times New Roman" w:hAnsi="Times New Roman" w:cs="Times New Roman"/>
          <w:b/>
          <w:sz w:val="20"/>
          <w:szCs w:val="20"/>
          <w:lang w:eastAsia="pl-PL"/>
        </w:rPr>
        <w:t xml:space="preserve">Oświadczenie rodziców/opiekunów prawnych osób niepełnoletnich biorących udział w </w:t>
      </w:r>
      <w:r w:rsidR="00A65225">
        <w:rPr>
          <w:rFonts w:ascii="Times New Roman" w:eastAsia="Times New Roman" w:hAnsi="Times New Roman" w:cs="Times New Roman"/>
          <w:b/>
          <w:sz w:val="20"/>
          <w:szCs w:val="20"/>
          <w:lang w:eastAsia="pl-PL"/>
        </w:rPr>
        <w:t xml:space="preserve">10. </w:t>
      </w:r>
      <w:r w:rsidRPr="009F540E">
        <w:rPr>
          <w:rFonts w:ascii="Times New Roman" w:eastAsia="Times New Roman" w:hAnsi="Times New Roman" w:cs="Times New Roman"/>
          <w:b/>
          <w:sz w:val="20"/>
          <w:szCs w:val="20"/>
          <w:lang w:eastAsia="pl-PL"/>
        </w:rPr>
        <w:t>Międzynarodow</w:t>
      </w:r>
      <w:r w:rsidR="00A65225">
        <w:rPr>
          <w:rFonts w:ascii="Times New Roman" w:eastAsia="Times New Roman" w:hAnsi="Times New Roman" w:cs="Times New Roman"/>
          <w:b/>
          <w:sz w:val="20"/>
          <w:szCs w:val="20"/>
          <w:lang w:eastAsia="pl-PL"/>
        </w:rPr>
        <w:t xml:space="preserve">ym </w:t>
      </w:r>
      <w:r w:rsidRPr="009F540E">
        <w:rPr>
          <w:rFonts w:ascii="Times New Roman" w:eastAsia="Times New Roman" w:hAnsi="Times New Roman" w:cs="Times New Roman"/>
          <w:b/>
          <w:sz w:val="20"/>
          <w:szCs w:val="20"/>
          <w:lang w:eastAsia="pl-PL"/>
        </w:rPr>
        <w:t>Festiwalu Muzyczn</w:t>
      </w:r>
      <w:r w:rsidR="00A65225">
        <w:rPr>
          <w:rFonts w:ascii="Times New Roman" w:eastAsia="Times New Roman" w:hAnsi="Times New Roman" w:cs="Times New Roman"/>
          <w:b/>
          <w:sz w:val="20"/>
          <w:szCs w:val="20"/>
          <w:lang w:eastAsia="pl-PL"/>
        </w:rPr>
        <w:t xml:space="preserve">ym </w:t>
      </w:r>
      <w:r w:rsidRPr="009F540E">
        <w:rPr>
          <w:rFonts w:ascii="Times New Roman" w:eastAsia="Times New Roman" w:hAnsi="Times New Roman" w:cs="Times New Roman"/>
          <w:b/>
          <w:sz w:val="20"/>
          <w:szCs w:val="20"/>
          <w:lang w:eastAsia="pl-PL"/>
        </w:rPr>
        <w:t>Dzieci, Młodzieży i Dorosłych z Zaburzeniami Słuchu „Ślimakowe Rytmy” zwanym dalej Festiwalem „Ślimakowe Rytmy”</w:t>
      </w:r>
    </w:p>
    <w:p w14:paraId="63FB9113" w14:textId="77777777" w:rsidR="00430DCC" w:rsidRDefault="00430DCC" w:rsidP="00883778">
      <w:pPr>
        <w:spacing w:after="0"/>
        <w:rPr>
          <w:rFonts w:ascii="Times New Roman" w:hAnsi="Times New Roman" w:cs="Times New Roman"/>
          <w:color w:val="000000" w:themeColor="text1"/>
        </w:rPr>
      </w:pPr>
    </w:p>
    <w:p w14:paraId="6077AFCF" w14:textId="647FC109" w:rsidR="00321C41" w:rsidRDefault="00B962F6" w:rsidP="00883778">
      <w:pPr>
        <w:spacing w:after="0"/>
        <w:rPr>
          <w:rFonts w:ascii="Times New Roman" w:hAnsi="Times New Roman" w:cs="Times New Roman"/>
          <w:color w:val="000000" w:themeColor="text1"/>
        </w:rPr>
      </w:pPr>
      <w:r w:rsidRPr="002D4711">
        <w:rPr>
          <w:rFonts w:ascii="Times New Roman" w:hAnsi="Times New Roman" w:cs="Times New Roman"/>
          <w:color w:val="000000" w:themeColor="text1"/>
        </w:rPr>
        <w:t>....................................................................................................................</w:t>
      </w:r>
      <w:r w:rsidR="00EC2B99" w:rsidRPr="002D4711">
        <w:rPr>
          <w:rFonts w:ascii="Times New Roman" w:hAnsi="Times New Roman" w:cs="Times New Roman"/>
          <w:color w:val="000000" w:themeColor="text1"/>
        </w:rPr>
        <w:t>..........................................</w:t>
      </w:r>
      <w:r w:rsidR="00456785">
        <w:rPr>
          <w:rFonts w:ascii="Times New Roman" w:hAnsi="Times New Roman" w:cs="Times New Roman"/>
          <w:color w:val="000000" w:themeColor="text1"/>
        </w:rPr>
        <w:t>...............</w:t>
      </w:r>
      <w:r w:rsidR="00430DCC">
        <w:rPr>
          <w:rFonts w:ascii="Times New Roman" w:hAnsi="Times New Roman" w:cs="Times New Roman"/>
          <w:color w:val="000000" w:themeColor="text1"/>
        </w:rPr>
        <w:t>..</w:t>
      </w:r>
    </w:p>
    <w:p w14:paraId="66D48EF5" w14:textId="77698108" w:rsidR="002D4711" w:rsidRPr="00430DCC" w:rsidRDefault="00456785" w:rsidP="00456785">
      <w:pPr>
        <w:spacing w:after="0"/>
        <w:jc w:val="center"/>
        <w:rPr>
          <w:rFonts w:ascii="Times New Roman" w:hAnsi="Times New Roman" w:cs="Times New Roman"/>
          <w:b/>
          <w:bCs/>
          <w:color w:val="000000" w:themeColor="text1"/>
          <w:vertAlign w:val="superscript"/>
        </w:rPr>
      </w:pPr>
      <w:r w:rsidRPr="00430DCC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(imię i nazwisko</w:t>
      </w:r>
      <w:r w:rsidR="00892A1F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 xml:space="preserve"> niepełnoletniego – poniżej 16 roku życia - </w:t>
      </w:r>
      <w:r w:rsidRPr="00430DCC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 xml:space="preserve"> Uczestnika </w:t>
      </w:r>
      <w:r w:rsidR="00702FCE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Festiwalu)</w:t>
      </w:r>
    </w:p>
    <w:p w14:paraId="03B3C954" w14:textId="233F5FDA" w:rsidR="00430DCC" w:rsidRDefault="00430DCC" w:rsidP="00456785">
      <w:pPr>
        <w:spacing w:after="0"/>
        <w:jc w:val="center"/>
        <w:rPr>
          <w:rFonts w:ascii="Times New Roman" w:hAnsi="Times New Roman" w:cs="Times New Roman"/>
          <w:color w:val="000000" w:themeColor="text1"/>
          <w:vertAlign w:val="superscript"/>
        </w:rPr>
      </w:pPr>
    </w:p>
    <w:p w14:paraId="7704A53A" w14:textId="2876B6B6" w:rsidR="00430DCC" w:rsidRDefault="00430DCC" w:rsidP="00430DCC">
      <w:pPr>
        <w:spacing w:after="0"/>
        <w:rPr>
          <w:rFonts w:ascii="Times New Roman" w:hAnsi="Times New Roman" w:cs="Times New Roman"/>
          <w:color w:val="000000" w:themeColor="text1"/>
        </w:rPr>
      </w:pPr>
      <w:r w:rsidRPr="002D4711">
        <w:rPr>
          <w:rFonts w:ascii="Times New Roman" w:hAnsi="Times New Roman" w:cs="Times New Roman"/>
          <w:color w:val="000000" w:themeColor="text1"/>
        </w:rPr>
        <w:t>..............................................................................................................................................................</w:t>
      </w:r>
      <w:r>
        <w:rPr>
          <w:rFonts w:ascii="Times New Roman" w:hAnsi="Times New Roman" w:cs="Times New Roman"/>
          <w:color w:val="000000" w:themeColor="text1"/>
        </w:rPr>
        <w:t>.................</w:t>
      </w:r>
    </w:p>
    <w:p w14:paraId="2D8D4504" w14:textId="7609B26A" w:rsidR="00456785" w:rsidRPr="00430DCC" w:rsidRDefault="00430DCC" w:rsidP="00430DCC">
      <w:pPr>
        <w:spacing w:after="0"/>
        <w:jc w:val="center"/>
        <w:rPr>
          <w:rFonts w:ascii="Times New Roman" w:hAnsi="Times New Roman" w:cs="Times New Roman"/>
          <w:b/>
          <w:bCs/>
          <w:color w:val="000000" w:themeColor="text1"/>
          <w:vertAlign w:val="superscript"/>
        </w:rPr>
      </w:pPr>
      <w:r w:rsidRPr="00430DCC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 xml:space="preserve">(imię i nazwisko opiekuna prawnego Uczestnika </w:t>
      </w:r>
      <w:r w:rsidR="00702FCE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Festiwalu</w:t>
      </w:r>
      <w:r w:rsidRPr="00430DCC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)</w:t>
      </w:r>
    </w:p>
    <w:p w14:paraId="2C5A0C3B" w14:textId="738B8C69" w:rsidR="002671FE" w:rsidRPr="00430DCC" w:rsidRDefault="002671FE" w:rsidP="00883778">
      <w:pPr>
        <w:spacing w:after="0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2F894E6F" w14:textId="77777777" w:rsidR="002D4711" w:rsidRPr="00430DCC" w:rsidRDefault="002D4711" w:rsidP="00883778">
      <w:pPr>
        <w:spacing w:after="0"/>
        <w:jc w:val="center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14942A5A" w14:textId="16215F08" w:rsidR="00B071AA" w:rsidRDefault="00B071AA" w:rsidP="00B071AA">
      <w:pPr>
        <w:spacing w:after="0"/>
        <w:jc w:val="center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  <w:r w:rsidRPr="00430DCC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 xml:space="preserve">ZGODA NA </w:t>
      </w:r>
      <w:r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 xml:space="preserve">UDZIAŁ </w:t>
      </w:r>
      <w:r w:rsidR="006A7842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 xml:space="preserve">W </w:t>
      </w:r>
      <w:r w:rsidR="00A65225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10.</w:t>
      </w:r>
      <w:r w:rsidR="006A7842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 xml:space="preserve"> FESTIWALU „ŚLIMAKOWE RYTMY”</w:t>
      </w:r>
    </w:p>
    <w:p w14:paraId="527E7824" w14:textId="58D3E9B9" w:rsidR="00B071AA" w:rsidRDefault="00B071AA" w:rsidP="00B071AA">
      <w:pPr>
        <w:spacing w:after="0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</w:p>
    <w:p w14:paraId="56ADE623" w14:textId="228F5CB7" w:rsidR="00B50391" w:rsidRPr="006D6ED7" w:rsidRDefault="002F0754" w:rsidP="006D6ED7">
      <w:pPr>
        <w:spacing w:after="0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W</w:t>
      </w:r>
      <w:r w:rsidR="00B071A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yrażam zgodę na udział mojego dziecka w </w:t>
      </w:r>
      <w:r w:rsidR="00A65225">
        <w:rPr>
          <w:rFonts w:ascii="Times New Roman" w:hAnsi="Times New Roman" w:cs="Times New Roman"/>
          <w:color w:val="000000" w:themeColor="text1"/>
          <w:sz w:val="20"/>
          <w:szCs w:val="20"/>
        </w:rPr>
        <w:t>10.</w:t>
      </w:r>
      <w:r w:rsidR="00B071A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Festiwalu „Ślimakowe Rytmy” organizowan</w:t>
      </w:r>
      <w:r w:rsidR="00A6522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ym </w:t>
      </w:r>
      <w:r w:rsidR="00B071AA">
        <w:rPr>
          <w:rFonts w:ascii="Times New Roman" w:hAnsi="Times New Roman" w:cs="Times New Roman"/>
          <w:color w:val="000000" w:themeColor="text1"/>
          <w:sz w:val="20"/>
          <w:szCs w:val="20"/>
        </w:rPr>
        <w:t>przez Instytut Fizjologii i Patologii Słuchu z siedzibą w Warszawie (02-042), ul. Mochnackiego 10 oraz Instytut Patologii Zmysłów Kajetany, ul. Mokra 7, 05-830 Nadarzyn.</w:t>
      </w:r>
    </w:p>
    <w:p w14:paraId="2A7A1452" w14:textId="77777777" w:rsidR="00B50391" w:rsidRDefault="00B50391" w:rsidP="002D4711">
      <w:pPr>
        <w:spacing w:after="0"/>
        <w:jc w:val="center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</w:p>
    <w:p w14:paraId="07E1918E" w14:textId="68629EFC" w:rsidR="002D4711" w:rsidRPr="00430DCC" w:rsidRDefault="002D4711" w:rsidP="002D4711">
      <w:pPr>
        <w:spacing w:after="0"/>
        <w:jc w:val="center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  <w:r w:rsidRPr="00430DCC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ZGODA NA PRZETWARZANIE DANYCH OSOBOWYCH</w:t>
      </w:r>
    </w:p>
    <w:p w14:paraId="7399B71F" w14:textId="77777777" w:rsidR="002D4711" w:rsidRPr="00430DCC" w:rsidRDefault="002D4711" w:rsidP="002D4711">
      <w:pPr>
        <w:spacing w:after="0"/>
        <w:jc w:val="center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6B13057D" w14:textId="5E1C86C0" w:rsidR="002D4711" w:rsidRPr="00430DCC" w:rsidRDefault="002F0754" w:rsidP="00F543C1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W</w:t>
      </w:r>
      <w:r w:rsidR="002D4711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yrażam zgodę na przetwarzanie podanych przez mnie </w:t>
      </w:r>
      <w:r w:rsidR="006A784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w formularzu rejestracyjnym </w:t>
      </w:r>
      <w:r w:rsidR="002D4711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danych osobowych oraz wizerunku mojego </w:t>
      </w:r>
      <w:r w:rsidR="00456785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i pozostającego pod moją pieczą </w:t>
      </w:r>
      <w:r w:rsidR="002D4711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dziecka przez Instytut Fizjologii i Patologii Słuchu z siedzibą w Warszawie przy ul. M. Mochnackiego 10</w:t>
      </w:r>
      <w:r w:rsidR="00F543C1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</w:t>
      </w:r>
      <w:r w:rsidR="002D4711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02-042 Warszawa</w:t>
      </w:r>
      <w:r w:rsidR="00456785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7F693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w celach związanych z </w:t>
      </w:r>
      <w:r w:rsidR="006B031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organizacją i </w:t>
      </w:r>
      <w:r w:rsidR="007F693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uczestnictwem w </w:t>
      </w:r>
      <w:r w:rsidR="00A65225">
        <w:rPr>
          <w:rFonts w:ascii="Times New Roman" w:hAnsi="Times New Roman" w:cs="Times New Roman"/>
          <w:color w:val="000000" w:themeColor="text1"/>
          <w:sz w:val="20"/>
          <w:szCs w:val="20"/>
        </w:rPr>
        <w:t>10.</w:t>
      </w:r>
      <w:r w:rsidR="007F693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Festiwalu „Ślimakowe Rytmy” oraz ich </w:t>
      </w:r>
      <w:r w:rsidR="00B309E3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wykorzystanie w materiałach reklamujących i dokumentujących to </w:t>
      </w:r>
      <w:r w:rsidR="00456785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W</w:t>
      </w:r>
      <w:r w:rsidR="00B309E3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ydarzenie.</w:t>
      </w:r>
    </w:p>
    <w:p w14:paraId="7F97DC9C" w14:textId="4C111AA9" w:rsidR="002D4711" w:rsidRPr="00430DCC" w:rsidRDefault="00B309E3" w:rsidP="00F543C1">
      <w:pPr>
        <w:spacing w:after="0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Dane</w:t>
      </w:r>
      <w:r w:rsidR="002D4711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osobowe moje i </w:t>
      </w:r>
      <w:r w:rsidR="00456785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ozostającego pod moją pieczą </w:t>
      </w:r>
      <w:r w:rsidR="002D4711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dziecka </w:t>
      </w:r>
      <w:r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odaję </w:t>
      </w:r>
      <w:r w:rsidR="002D4711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dobrowolnie i oświadczam, że są one zgodne z prawdą.</w:t>
      </w:r>
      <w:r w:rsidR="006D6ED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6A784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Oświadczam jednocześnie, iż </w:t>
      </w:r>
      <w:r w:rsidR="009F540E">
        <w:rPr>
          <w:rFonts w:ascii="Times New Roman" w:hAnsi="Times New Roman" w:cs="Times New Roman"/>
          <w:color w:val="000000" w:themeColor="text1"/>
          <w:sz w:val="20"/>
          <w:szCs w:val="20"/>
        </w:rPr>
        <w:t>z</w:t>
      </w:r>
      <w:r w:rsidR="002D4711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apoznałam/em się z </w:t>
      </w:r>
      <w:r w:rsidR="00DF4BD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reścią informacji o przetwarzaniu danych </w:t>
      </w:r>
      <w:r w:rsidR="009F540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osobowych </w:t>
      </w:r>
      <w:r w:rsidR="00702FC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oraz Regulaminem Festiwalu </w:t>
      </w:r>
      <w:r w:rsidR="006A7842">
        <w:rPr>
          <w:rFonts w:ascii="Times New Roman" w:hAnsi="Times New Roman" w:cs="Times New Roman"/>
          <w:color w:val="000000" w:themeColor="text1"/>
          <w:sz w:val="20"/>
          <w:szCs w:val="20"/>
        </w:rPr>
        <w:t>„Ślimakowe Rytmy”</w:t>
      </w:r>
      <w:r w:rsidR="00233103">
        <w:rPr>
          <w:rFonts w:ascii="Times New Roman" w:hAnsi="Times New Roman" w:cs="Times New Roman"/>
          <w:color w:val="000000" w:themeColor="text1"/>
          <w:sz w:val="20"/>
          <w:szCs w:val="20"/>
        </w:rPr>
        <w:t>, którego treść</w:t>
      </w:r>
      <w:r w:rsidR="00702FC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kceptuję</w:t>
      </w:r>
      <w:r w:rsidR="009F540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(treść klauzuli informacyjnej oraz Regulaminu dostępna jest na </w:t>
      </w:r>
      <w:r w:rsidR="009F540E" w:rsidRPr="009F540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stronie </w:t>
      </w:r>
      <w:hyperlink r:id="rId8" w:history="1">
        <w:r w:rsidR="009F540E" w:rsidRPr="009F540E">
          <w:rPr>
            <w:rFonts w:ascii="Times New Roman" w:eastAsia="Times New Roman" w:hAnsi="Times New Roman" w:cs="Times New Roman"/>
            <w:color w:val="0000FF"/>
            <w:sz w:val="20"/>
            <w:szCs w:val="20"/>
            <w:u w:val="single"/>
            <w:lang w:eastAsia="pl-PL"/>
          </w:rPr>
          <w:t>festiwal.ifps.org.pl</w:t>
        </w:r>
      </w:hyperlink>
      <w:r w:rsidR="009F540E">
        <w:rPr>
          <w:rFonts w:eastAsia="Times New Roman" w:cstheme="minorHAnsi"/>
          <w:sz w:val="24"/>
          <w:szCs w:val="24"/>
          <w:lang w:eastAsia="pl-PL"/>
        </w:rPr>
        <w:t>)</w:t>
      </w:r>
      <w:r w:rsidR="002D4711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</w:p>
    <w:p w14:paraId="10FEF95A" w14:textId="77777777" w:rsidR="00DF4BD5" w:rsidRPr="002D4711" w:rsidRDefault="00DF4BD5" w:rsidP="00430DCC">
      <w:pPr>
        <w:spacing w:after="0"/>
        <w:rPr>
          <w:rFonts w:ascii="Times New Roman" w:hAnsi="Times New Roman" w:cs="Times New Roman"/>
          <w:color w:val="000000" w:themeColor="text1"/>
        </w:rPr>
      </w:pPr>
    </w:p>
    <w:p w14:paraId="2437B5F7" w14:textId="77777777" w:rsidR="00B309E3" w:rsidRPr="002D4711" w:rsidRDefault="00B309E3" w:rsidP="00B309E3">
      <w:pPr>
        <w:spacing w:after="0"/>
        <w:ind w:left="4956"/>
        <w:jc w:val="center"/>
        <w:rPr>
          <w:rFonts w:ascii="Times New Roman" w:hAnsi="Times New Roman" w:cs="Times New Roman"/>
          <w:color w:val="000000" w:themeColor="text1"/>
        </w:rPr>
      </w:pPr>
      <w:r w:rsidRPr="002D4711">
        <w:rPr>
          <w:rFonts w:ascii="Times New Roman" w:hAnsi="Times New Roman" w:cs="Times New Roman"/>
          <w:color w:val="000000" w:themeColor="text1"/>
        </w:rPr>
        <w:t>…………………………………………………..</w:t>
      </w:r>
    </w:p>
    <w:p w14:paraId="259D69D3" w14:textId="2A77052E" w:rsidR="002D4711" w:rsidRPr="006D6ED7" w:rsidRDefault="00B309E3" w:rsidP="006D6ED7">
      <w:pPr>
        <w:spacing w:after="0"/>
        <w:ind w:left="4956"/>
        <w:jc w:val="center"/>
        <w:rPr>
          <w:rFonts w:ascii="Times New Roman" w:hAnsi="Times New Roman" w:cs="Times New Roman"/>
          <w:color w:val="000000" w:themeColor="text1"/>
          <w:vertAlign w:val="superscript"/>
        </w:rPr>
      </w:pPr>
      <w:r w:rsidRPr="00B309E3">
        <w:rPr>
          <w:rFonts w:ascii="Times New Roman" w:hAnsi="Times New Roman" w:cs="Times New Roman"/>
          <w:color w:val="000000" w:themeColor="text1"/>
          <w:vertAlign w:val="superscript"/>
        </w:rPr>
        <w:t>(</w:t>
      </w:r>
      <w:r w:rsidRPr="00B309E3">
        <w:rPr>
          <w:rFonts w:ascii="Times New Roman" w:hAnsi="Times New Roman" w:cs="Times New Roman"/>
          <w:i/>
          <w:iCs/>
          <w:color w:val="000000" w:themeColor="text1"/>
          <w:vertAlign w:val="superscript"/>
        </w:rPr>
        <w:t xml:space="preserve">czytelny </w:t>
      </w:r>
      <w:r w:rsidR="00702FCE" w:rsidRPr="00B309E3">
        <w:rPr>
          <w:rFonts w:ascii="Times New Roman" w:hAnsi="Times New Roman" w:cs="Times New Roman"/>
          <w:i/>
          <w:iCs/>
          <w:color w:val="000000" w:themeColor="text1"/>
          <w:vertAlign w:val="superscript"/>
        </w:rPr>
        <w:t>podp</w:t>
      </w:r>
      <w:r w:rsidR="00702FCE">
        <w:rPr>
          <w:rFonts w:ascii="Times New Roman" w:hAnsi="Times New Roman" w:cs="Times New Roman"/>
          <w:i/>
          <w:iCs/>
          <w:color w:val="000000" w:themeColor="text1"/>
          <w:vertAlign w:val="superscript"/>
        </w:rPr>
        <w:t>i</w:t>
      </w:r>
      <w:r w:rsidR="00702FCE" w:rsidRPr="00B309E3">
        <w:rPr>
          <w:rFonts w:ascii="Times New Roman" w:hAnsi="Times New Roman" w:cs="Times New Roman"/>
          <w:i/>
          <w:iCs/>
          <w:color w:val="000000" w:themeColor="text1"/>
          <w:vertAlign w:val="superscript"/>
        </w:rPr>
        <w:t>s</w:t>
      </w:r>
      <w:r w:rsidR="00702FCE">
        <w:rPr>
          <w:rFonts w:ascii="Times New Roman" w:hAnsi="Times New Roman" w:cs="Times New Roman"/>
          <w:i/>
          <w:iCs/>
          <w:color w:val="000000" w:themeColor="text1"/>
          <w:vertAlign w:val="superscript"/>
        </w:rPr>
        <w:t xml:space="preserve"> opiekuna</w:t>
      </w:r>
      <w:r w:rsidRPr="00B309E3">
        <w:rPr>
          <w:rFonts w:ascii="Times New Roman" w:hAnsi="Times New Roman" w:cs="Times New Roman"/>
          <w:color w:val="000000" w:themeColor="text1"/>
          <w:vertAlign w:val="superscript"/>
        </w:rPr>
        <w:t>)</w:t>
      </w:r>
    </w:p>
    <w:p w14:paraId="2C7B4CF2" w14:textId="77777777" w:rsidR="00B309E3" w:rsidRDefault="00B309E3" w:rsidP="00883778">
      <w:pPr>
        <w:spacing w:after="0"/>
        <w:jc w:val="center"/>
        <w:rPr>
          <w:rFonts w:ascii="Times New Roman" w:hAnsi="Times New Roman" w:cs="Times New Roman"/>
          <w:color w:val="000000" w:themeColor="text1"/>
        </w:rPr>
      </w:pPr>
    </w:p>
    <w:p w14:paraId="460A6014" w14:textId="5626E064" w:rsidR="00556520" w:rsidRPr="00430DCC" w:rsidRDefault="00F1353A" w:rsidP="00883778">
      <w:pPr>
        <w:spacing w:after="0"/>
        <w:jc w:val="center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  <w:r w:rsidRPr="00430DCC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ZEZWOLENIE</w:t>
      </w:r>
      <w:r w:rsidR="00D622BC" w:rsidRPr="00430DCC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 xml:space="preserve"> NA ROZPOWSZECHNIANIE WIZERUNKU</w:t>
      </w:r>
    </w:p>
    <w:p w14:paraId="1714CC70" w14:textId="77777777" w:rsidR="0055044B" w:rsidRPr="00430DCC" w:rsidRDefault="0055044B" w:rsidP="00883778">
      <w:pPr>
        <w:spacing w:after="0"/>
        <w:jc w:val="center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</w:p>
    <w:p w14:paraId="06DE89DE" w14:textId="313FB30A" w:rsidR="0055044B" w:rsidRPr="00430DCC" w:rsidRDefault="002F0754" w:rsidP="00883778">
      <w:pPr>
        <w:spacing w:after="0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bookmarkStart w:id="0" w:name="_Hlk103247238"/>
      <w:r>
        <w:rPr>
          <w:rFonts w:ascii="Times New Roman" w:hAnsi="Times New Roman" w:cs="Times New Roman"/>
          <w:color w:val="000000" w:themeColor="text1"/>
          <w:sz w:val="20"/>
          <w:szCs w:val="20"/>
        </w:rPr>
        <w:t>Z</w:t>
      </w:r>
      <w:r w:rsidR="00F3098D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godnie z</w:t>
      </w:r>
      <w:r w:rsidR="00D622BC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rt. 81 </w:t>
      </w:r>
      <w:r w:rsidR="00150488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ust. 1 </w:t>
      </w:r>
      <w:r w:rsidR="00D622BC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ustawy z dnia 4</w:t>
      </w:r>
      <w:r w:rsidR="00EF491F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lutego </w:t>
      </w:r>
      <w:r w:rsidR="00D622BC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1994 r. o prawie autorskim i prawach</w:t>
      </w:r>
      <w:r w:rsidR="000B6EC3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D622BC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pokrewnych</w:t>
      </w:r>
      <w:r w:rsidR="00456785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F768E9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udzielam</w:t>
      </w:r>
      <w:r w:rsidR="00D622BC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336AE9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zezwolenia </w:t>
      </w:r>
      <w:r w:rsidR="00D622BC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na</w:t>
      </w:r>
      <w:r w:rsidR="00693AE5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2C1038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utrwalenie oraz </w:t>
      </w:r>
      <w:r w:rsidR="00456785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nieodpłatne, </w:t>
      </w:r>
      <w:r w:rsidR="00D622BC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bezterminowe i </w:t>
      </w:r>
      <w:r w:rsidR="00F3098D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nieograniczone</w:t>
      </w:r>
      <w:r w:rsidR="00D622BC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55044B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terytorialn</w:t>
      </w:r>
      <w:r w:rsidR="00456785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ie</w:t>
      </w:r>
      <w:r w:rsidR="0055044B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wykorzystanie</w:t>
      </w:r>
      <w:r w:rsidR="00D622BC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i rozpowszechnianie</w:t>
      </w:r>
      <w:r w:rsidR="00F86E7C" w:rsidRPr="00430DCC">
        <w:rPr>
          <w:rFonts w:ascii="Times New Roman" w:hAnsi="Times New Roman" w:cs="Times New Roman"/>
          <w:snapToGrid w:val="0"/>
          <w:color w:val="000000" w:themeColor="text1"/>
          <w:spacing w:val="-3"/>
          <w:sz w:val="20"/>
          <w:szCs w:val="20"/>
          <w:lang w:eastAsia="x-none"/>
        </w:rPr>
        <w:t xml:space="preserve"> </w:t>
      </w:r>
      <w:r w:rsidR="00DC76DB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wizerunku</w:t>
      </w:r>
      <w:r w:rsidR="00F86E7C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174990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mojego i</w:t>
      </w:r>
      <w:r w:rsidR="00F86E7C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456785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ozostającego pod moją pieczą </w:t>
      </w:r>
      <w:r w:rsidR="00F86E7C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dziecka</w:t>
      </w:r>
      <w:r w:rsidR="00F3098D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przez Instytut Fizjologii i Patologii Słuchu z siedzibą w Warszawie przy ul. M. Mochnackiego 10</w:t>
      </w:r>
      <w:r w:rsidR="00430DCC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</w:t>
      </w:r>
      <w:r w:rsidR="00F3098D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02-042 Warszawa</w:t>
      </w:r>
      <w:r w:rsidR="0050594F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D622BC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na </w:t>
      </w:r>
      <w:r w:rsidR="00621B30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następujących polach eksploatacji</w:t>
      </w:r>
      <w:r w:rsidR="00B309E3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:</w:t>
      </w:r>
      <w:r w:rsidR="00621B30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wykorzystanie, utrwalanie, obróbkę i powielanie wykonanych zdjęć,</w:t>
      </w:r>
      <w:r w:rsidR="00430DCC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nagrań,</w:t>
      </w:r>
      <w:r w:rsidR="00621B30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obrót egzemplarzami na których utrwalono wizerunek oraz rozpowszechnianie wizerunku </w:t>
      </w:r>
      <w:r w:rsidR="00D622BC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z uwzględnieniem wszelkich dostępnych technik i środków przekazu (w tym za pośrednictwem Internetu)</w:t>
      </w:r>
      <w:r w:rsidR="00621B30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</w:t>
      </w:r>
      <w:r w:rsidR="005B4054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w </w:t>
      </w:r>
      <w:r w:rsidR="009A329B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zakresie i </w:t>
      </w:r>
      <w:r w:rsidR="007F693C">
        <w:rPr>
          <w:rFonts w:ascii="Times New Roman" w:hAnsi="Times New Roman" w:cs="Times New Roman"/>
          <w:color w:val="000000" w:themeColor="text1"/>
          <w:sz w:val="20"/>
          <w:szCs w:val="20"/>
        </w:rPr>
        <w:t>celach związanych z</w:t>
      </w:r>
      <w:r w:rsidR="006B031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organizacją i</w:t>
      </w:r>
      <w:r w:rsidR="007F693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uczestnictwem w </w:t>
      </w:r>
      <w:r w:rsidR="00A65225">
        <w:rPr>
          <w:rFonts w:ascii="Times New Roman" w:hAnsi="Times New Roman" w:cs="Times New Roman"/>
          <w:color w:val="000000" w:themeColor="text1"/>
          <w:sz w:val="20"/>
          <w:szCs w:val="20"/>
        </w:rPr>
        <w:t>10.</w:t>
      </w:r>
      <w:r w:rsidR="007F693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Festiwalu „Ślimakowe Rytmy”</w:t>
      </w:r>
      <w:r w:rsidR="00A65A98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.</w:t>
      </w:r>
      <w:r w:rsidR="002219E9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150488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Niniejsza zgoda obejmuje prawo do wykorzystania </w:t>
      </w:r>
      <w:r w:rsidR="00456593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i rozpowszechniania </w:t>
      </w:r>
      <w:r w:rsidR="00F86E7C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wizerunku </w:t>
      </w:r>
      <w:r w:rsidR="00150488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mojego </w:t>
      </w:r>
      <w:r w:rsidR="00174990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i</w:t>
      </w:r>
      <w:r w:rsidR="00430DCC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pozostającego pod moja pieczą</w:t>
      </w:r>
      <w:r w:rsidR="00F86E7C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dziecka </w:t>
      </w:r>
      <w:r w:rsidR="001654C2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utrwalonego </w:t>
      </w:r>
      <w:r w:rsidR="0055044B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odczas </w:t>
      </w:r>
      <w:r w:rsidR="00456785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realizacji wydarzenia</w:t>
      </w:r>
      <w:r w:rsidR="004502E5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425E26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w</w:t>
      </w:r>
      <w:r w:rsidR="009E40CF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e wszelkich</w:t>
      </w:r>
      <w:r w:rsidR="00425E26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D622BC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ut</w:t>
      </w:r>
      <w:r w:rsidR="00425E26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worach </w:t>
      </w:r>
      <w:r w:rsidR="009E40CF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lub materiałach </w:t>
      </w:r>
      <w:r w:rsidR="0055044B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dokumentujących </w:t>
      </w:r>
      <w:r w:rsidR="00456785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i promujących to wydarzeni</w:t>
      </w:r>
      <w:r w:rsidR="00430DCC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e</w:t>
      </w:r>
      <w:r w:rsidR="0087011F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</w:t>
      </w:r>
      <w:r w:rsidR="00686266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a </w:t>
      </w:r>
      <w:r w:rsidR="0087011F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akże </w:t>
      </w:r>
      <w:r w:rsidR="00E855F8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w </w:t>
      </w:r>
      <w:r w:rsidR="00621B30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materiałach informacyjnych dotyczących</w:t>
      </w:r>
      <w:r w:rsidR="00456785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działalności</w:t>
      </w:r>
      <w:r w:rsidR="00621B30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55044B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IFPS. </w:t>
      </w:r>
    </w:p>
    <w:bookmarkEnd w:id="0"/>
    <w:p w14:paraId="3618FF80" w14:textId="7A48C695" w:rsidR="00DF4BD5" w:rsidRDefault="00DF4BD5" w:rsidP="00883778">
      <w:pPr>
        <w:spacing w:after="0"/>
        <w:jc w:val="both"/>
        <w:rPr>
          <w:rFonts w:ascii="Times New Roman" w:hAnsi="Times New Roman" w:cs="Times New Roman"/>
          <w:color w:val="000000" w:themeColor="text1"/>
        </w:rPr>
      </w:pPr>
    </w:p>
    <w:p w14:paraId="54F7428E" w14:textId="77777777" w:rsidR="006D6ED7" w:rsidRPr="002D4711" w:rsidRDefault="006D6ED7" w:rsidP="00883778">
      <w:pPr>
        <w:spacing w:after="0"/>
        <w:jc w:val="both"/>
        <w:rPr>
          <w:rFonts w:ascii="Times New Roman" w:hAnsi="Times New Roman" w:cs="Times New Roman"/>
          <w:color w:val="000000" w:themeColor="text1"/>
        </w:rPr>
      </w:pPr>
    </w:p>
    <w:p w14:paraId="225BC571" w14:textId="77777777" w:rsidR="0055044B" w:rsidRPr="002D4711" w:rsidRDefault="0055044B" w:rsidP="00B309E3">
      <w:pPr>
        <w:spacing w:after="0"/>
        <w:ind w:left="4956"/>
        <w:jc w:val="center"/>
        <w:rPr>
          <w:rFonts w:ascii="Times New Roman" w:hAnsi="Times New Roman" w:cs="Times New Roman"/>
          <w:color w:val="000000" w:themeColor="text1"/>
        </w:rPr>
      </w:pPr>
      <w:r w:rsidRPr="002D4711">
        <w:rPr>
          <w:rFonts w:ascii="Times New Roman" w:hAnsi="Times New Roman" w:cs="Times New Roman"/>
          <w:color w:val="000000" w:themeColor="text1"/>
        </w:rPr>
        <w:t>…………………………………………………..</w:t>
      </w:r>
    </w:p>
    <w:p w14:paraId="5B511088" w14:textId="09346007" w:rsidR="007F693C" w:rsidRPr="006D6ED7" w:rsidRDefault="00E855F8" w:rsidP="006D6ED7">
      <w:pPr>
        <w:spacing w:after="0"/>
        <w:ind w:left="4956"/>
        <w:jc w:val="center"/>
        <w:rPr>
          <w:rFonts w:ascii="Times New Roman" w:hAnsi="Times New Roman" w:cs="Times New Roman"/>
          <w:color w:val="000000" w:themeColor="text1"/>
          <w:vertAlign w:val="superscript"/>
        </w:rPr>
      </w:pPr>
      <w:r w:rsidRPr="00B309E3">
        <w:rPr>
          <w:rFonts w:ascii="Times New Roman" w:hAnsi="Times New Roman" w:cs="Times New Roman"/>
          <w:color w:val="000000" w:themeColor="text1"/>
          <w:vertAlign w:val="superscript"/>
        </w:rPr>
        <w:t>(</w:t>
      </w:r>
      <w:r w:rsidRPr="00B309E3">
        <w:rPr>
          <w:rFonts w:ascii="Times New Roman" w:hAnsi="Times New Roman" w:cs="Times New Roman"/>
          <w:i/>
          <w:iCs/>
          <w:color w:val="000000" w:themeColor="text1"/>
          <w:vertAlign w:val="superscript"/>
        </w:rPr>
        <w:t>czytelny podp</w:t>
      </w:r>
      <w:r w:rsidR="00702FCE">
        <w:rPr>
          <w:rFonts w:ascii="Times New Roman" w:hAnsi="Times New Roman" w:cs="Times New Roman"/>
          <w:i/>
          <w:iCs/>
          <w:color w:val="000000" w:themeColor="text1"/>
          <w:vertAlign w:val="superscript"/>
        </w:rPr>
        <w:t>is opiekuna</w:t>
      </w:r>
      <w:r w:rsidRPr="00B309E3">
        <w:rPr>
          <w:rFonts w:ascii="Times New Roman" w:hAnsi="Times New Roman" w:cs="Times New Roman"/>
          <w:color w:val="000000" w:themeColor="text1"/>
          <w:vertAlign w:val="superscript"/>
        </w:rPr>
        <w:t>)</w:t>
      </w:r>
    </w:p>
    <w:sectPr w:rsidR="007F693C" w:rsidRPr="006D6ED7" w:rsidSect="00174990">
      <w:headerReference w:type="default" r:id="rId9"/>
      <w:footerReference w:type="default" r:id="rId10"/>
      <w:pgSz w:w="11906" w:h="16838"/>
      <w:pgMar w:top="851" w:right="1080" w:bottom="1135" w:left="1080" w:header="708" w:footer="27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23D2C2" w14:textId="77777777" w:rsidR="000005FF" w:rsidRDefault="000005FF" w:rsidP="001B33BF">
      <w:pPr>
        <w:spacing w:after="0" w:line="240" w:lineRule="auto"/>
      </w:pPr>
      <w:r>
        <w:separator/>
      </w:r>
    </w:p>
  </w:endnote>
  <w:endnote w:type="continuationSeparator" w:id="0">
    <w:p w14:paraId="6601DB93" w14:textId="77777777" w:rsidR="000005FF" w:rsidRDefault="000005FF" w:rsidP="001B33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  <w:szCs w:val="20"/>
      </w:rPr>
      <w:id w:val="2093969809"/>
      <w:docPartObj>
        <w:docPartGallery w:val="Page Numbers (Bottom of Page)"/>
        <w:docPartUnique/>
      </w:docPartObj>
    </w:sdtPr>
    <w:sdtEndPr>
      <w:rPr>
        <w:rFonts w:ascii="Cambria" w:hAnsi="Cambria"/>
      </w:rPr>
    </w:sdtEndPr>
    <w:sdtContent>
      <w:p w14:paraId="02CF83B8" w14:textId="77777777" w:rsidR="0050054B" w:rsidRDefault="001B33BF">
        <w:pPr>
          <w:pStyle w:val="Stopka"/>
          <w:jc w:val="right"/>
          <w:rPr>
            <w:rFonts w:ascii="Cambria" w:hAnsi="Cambria"/>
          </w:rPr>
        </w:pPr>
        <w:r w:rsidRPr="00A80FDF">
          <w:rPr>
            <w:rFonts w:ascii="Cambria" w:hAnsi="Cambria"/>
          </w:rPr>
          <w:fldChar w:fldCharType="begin"/>
        </w:r>
        <w:r w:rsidRPr="00A80FDF">
          <w:rPr>
            <w:rFonts w:ascii="Cambria" w:hAnsi="Cambria"/>
          </w:rPr>
          <w:instrText>PAGE   \* MERGEFORMAT</w:instrText>
        </w:r>
        <w:r w:rsidRPr="00A80FDF">
          <w:rPr>
            <w:rFonts w:ascii="Cambria" w:hAnsi="Cambria"/>
          </w:rPr>
          <w:fldChar w:fldCharType="separate"/>
        </w:r>
        <w:r w:rsidR="0018571E">
          <w:rPr>
            <w:rFonts w:ascii="Cambria" w:hAnsi="Cambria"/>
            <w:noProof/>
          </w:rPr>
          <w:t>1</w:t>
        </w:r>
        <w:r w:rsidRPr="00A80FDF">
          <w:rPr>
            <w:rFonts w:ascii="Cambria" w:hAnsi="Cambria"/>
          </w:rPr>
          <w:fldChar w:fldCharType="end"/>
        </w:r>
      </w:p>
      <w:p w14:paraId="6DFCEB67" w14:textId="77777777" w:rsidR="0050054B" w:rsidRPr="00032856" w:rsidRDefault="00A65225" w:rsidP="0050054B">
        <w:pPr>
          <w:pStyle w:val="Tekstkomentarza"/>
          <w:rPr>
            <w:rFonts w:ascii="Cambria" w:hAnsi="Cambria"/>
            <w:b/>
          </w:rPr>
        </w:pPr>
      </w:p>
    </w:sdtContent>
  </w:sdt>
  <w:p w14:paraId="16A7B6C8" w14:textId="77777777" w:rsidR="001B33BF" w:rsidRPr="00A80FDF" w:rsidRDefault="001B33BF" w:rsidP="0050054B">
    <w:pPr>
      <w:pStyle w:val="Stopka"/>
      <w:rPr>
        <w:rFonts w:ascii="Cambria" w:hAnsi="Cambr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6D3193" w14:textId="77777777" w:rsidR="000005FF" w:rsidRDefault="000005FF" w:rsidP="001B33BF">
      <w:pPr>
        <w:spacing w:after="0" w:line="240" w:lineRule="auto"/>
      </w:pPr>
      <w:r>
        <w:separator/>
      </w:r>
    </w:p>
  </w:footnote>
  <w:footnote w:type="continuationSeparator" w:id="0">
    <w:p w14:paraId="586710D8" w14:textId="77777777" w:rsidR="000005FF" w:rsidRDefault="000005FF" w:rsidP="001B33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7F3085" w14:textId="77777777" w:rsidR="00702FCE" w:rsidRDefault="00702FCE" w:rsidP="00702FCE">
    <w:pPr>
      <w:tabs>
        <w:tab w:val="left" w:pos="1941"/>
      </w:tabs>
      <w:spacing w:after="0"/>
      <w:jc w:val="center"/>
      <w:rPr>
        <w:rFonts w:ascii="Times New Roman" w:hAnsi="Times New Roman" w:cs="Times New Roman"/>
        <w:color w:val="000000" w:themeColor="text1"/>
      </w:rPr>
    </w:pPr>
    <w:r>
      <w:rPr>
        <w:rFonts w:ascii="Times New Roman" w:hAnsi="Times New Roman" w:cs="Times New Roman"/>
        <w:color w:val="000000" w:themeColor="text1"/>
      </w:rPr>
      <w:t>PROSIMY WYPEŁNIĆ DRUKOWANYMI LITERAMI</w:t>
    </w:r>
  </w:p>
  <w:p w14:paraId="30C0C29C" w14:textId="77777777" w:rsidR="00430DCC" w:rsidRPr="00430DCC" w:rsidRDefault="00430DCC" w:rsidP="00430DCC">
    <w:pPr>
      <w:pStyle w:val="Nagwek"/>
      <w:jc w:val="center"/>
      <w:rPr>
        <w:rFonts w:ascii="Times New Roman" w:hAnsi="Times New Roman" w:cs="Times New Roman"/>
        <w:b/>
        <w:bC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65EED"/>
    <w:multiLevelType w:val="hybridMultilevel"/>
    <w:tmpl w:val="5BCE7B7A"/>
    <w:lvl w:ilvl="0" w:tplc="0415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64E0132"/>
    <w:multiLevelType w:val="hybridMultilevel"/>
    <w:tmpl w:val="0986950C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47033E7"/>
    <w:multiLevelType w:val="hybridMultilevel"/>
    <w:tmpl w:val="AC2CA976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E6200AF"/>
    <w:multiLevelType w:val="hybridMultilevel"/>
    <w:tmpl w:val="AE7EC9F6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2C30D14"/>
    <w:multiLevelType w:val="hybridMultilevel"/>
    <w:tmpl w:val="0694ABE0"/>
    <w:lvl w:ilvl="0" w:tplc="1E12E5D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1A78F2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AF0E71"/>
    <w:multiLevelType w:val="hybridMultilevel"/>
    <w:tmpl w:val="326EF67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2A439B"/>
    <w:multiLevelType w:val="hybridMultilevel"/>
    <w:tmpl w:val="A14EDCB6"/>
    <w:lvl w:ilvl="0" w:tplc="04150011">
      <w:start w:val="1"/>
      <w:numFmt w:val="decimal"/>
      <w:lvlText w:val="%1)"/>
      <w:lvlJc w:val="left"/>
      <w:pPr>
        <w:ind w:left="1417" w:hanging="360"/>
      </w:pPr>
    </w:lvl>
    <w:lvl w:ilvl="1" w:tplc="04150019" w:tentative="1">
      <w:start w:val="1"/>
      <w:numFmt w:val="lowerLetter"/>
      <w:lvlText w:val="%2."/>
      <w:lvlJc w:val="left"/>
      <w:pPr>
        <w:ind w:left="2137" w:hanging="360"/>
      </w:pPr>
    </w:lvl>
    <w:lvl w:ilvl="2" w:tplc="0415001B" w:tentative="1">
      <w:start w:val="1"/>
      <w:numFmt w:val="lowerRoman"/>
      <w:lvlText w:val="%3."/>
      <w:lvlJc w:val="right"/>
      <w:pPr>
        <w:ind w:left="2857" w:hanging="180"/>
      </w:pPr>
    </w:lvl>
    <w:lvl w:ilvl="3" w:tplc="0415000F">
      <w:start w:val="1"/>
      <w:numFmt w:val="decimal"/>
      <w:lvlText w:val="%4."/>
      <w:lvlJc w:val="left"/>
      <w:pPr>
        <w:ind w:left="3577" w:hanging="360"/>
      </w:pPr>
    </w:lvl>
    <w:lvl w:ilvl="4" w:tplc="04150019" w:tentative="1">
      <w:start w:val="1"/>
      <w:numFmt w:val="lowerLetter"/>
      <w:lvlText w:val="%5."/>
      <w:lvlJc w:val="left"/>
      <w:pPr>
        <w:ind w:left="4297" w:hanging="360"/>
      </w:pPr>
    </w:lvl>
    <w:lvl w:ilvl="5" w:tplc="0415001B" w:tentative="1">
      <w:start w:val="1"/>
      <w:numFmt w:val="lowerRoman"/>
      <w:lvlText w:val="%6."/>
      <w:lvlJc w:val="right"/>
      <w:pPr>
        <w:ind w:left="5017" w:hanging="180"/>
      </w:pPr>
    </w:lvl>
    <w:lvl w:ilvl="6" w:tplc="0415000F" w:tentative="1">
      <w:start w:val="1"/>
      <w:numFmt w:val="decimal"/>
      <w:lvlText w:val="%7."/>
      <w:lvlJc w:val="left"/>
      <w:pPr>
        <w:ind w:left="5737" w:hanging="360"/>
      </w:pPr>
    </w:lvl>
    <w:lvl w:ilvl="7" w:tplc="04150019" w:tentative="1">
      <w:start w:val="1"/>
      <w:numFmt w:val="lowerLetter"/>
      <w:lvlText w:val="%8."/>
      <w:lvlJc w:val="left"/>
      <w:pPr>
        <w:ind w:left="6457" w:hanging="360"/>
      </w:pPr>
    </w:lvl>
    <w:lvl w:ilvl="8" w:tplc="0415001B" w:tentative="1">
      <w:start w:val="1"/>
      <w:numFmt w:val="lowerRoman"/>
      <w:lvlText w:val="%9."/>
      <w:lvlJc w:val="right"/>
      <w:pPr>
        <w:ind w:left="7177" w:hanging="180"/>
      </w:pPr>
    </w:lvl>
  </w:abstractNum>
  <w:abstractNum w:abstractNumId="7" w15:restartNumberingAfterBreak="0">
    <w:nsid w:val="78EB143E"/>
    <w:multiLevelType w:val="hybridMultilevel"/>
    <w:tmpl w:val="89E6BF7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3B29B1"/>
    <w:multiLevelType w:val="hybridMultilevel"/>
    <w:tmpl w:val="478883D4"/>
    <w:lvl w:ilvl="0" w:tplc="04150011">
      <w:start w:val="1"/>
      <w:numFmt w:val="decimal"/>
      <w:lvlText w:val="%1)"/>
      <w:lvlJc w:val="left"/>
      <w:pPr>
        <w:ind w:left="1125" w:hanging="360"/>
      </w:pPr>
    </w:lvl>
    <w:lvl w:ilvl="1" w:tplc="04150019" w:tentative="1">
      <w:start w:val="1"/>
      <w:numFmt w:val="lowerLetter"/>
      <w:lvlText w:val="%2."/>
      <w:lvlJc w:val="left"/>
      <w:pPr>
        <w:ind w:left="1845" w:hanging="360"/>
      </w:pPr>
    </w:lvl>
    <w:lvl w:ilvl="2" w:tplc="0415001B" w:tentative="1">
      <w:start w:val="1"/>
      <w:numFmt w:val="lowerRoman"/>
      <w:lvlText w:val="%3."/>
      <w:lvlJc w:val="right"/>
      <w:pPr>
        <w:ind w:left="2565" w:hanging="180"/>
      </w:pPr>
    </w:lvl>
    <w:lvl w:ilvl="3" w:tplc="0415000F" w:tentative="1">
      <w:start w:val="1"/>
      <w:numFmt w:val="decimal"/>
      <w:lvlText w:val="%4."/>
      <w:lvlJc w:val="left"/>
      <w:pPr>
        <w:ind w:left="3285" w:hanging="360"/>
      </w:pPr>
    </w:lvl>
    <w:lvl w:ilvl="4" w:tplc="04150019" w:tentative="1">
      <w:start w:val="1"/>
      <w:numFmt w:val="lowerLetter"/>
      <w:lvlText w:val="%5."/>
      <w:lvlJc w:val="left"/>
      <w:pPr>
        <w:ind w:left="4005" w:hanging="360"/>
      </w:pPr>
    </w:lvl>
    <w:lvl w:ilvl="5" w:tplc="0415001B" w:tentative="1">
      <w:start w:val="1"/>
      <w:numFmt w:val="lowerRoman"/>
      <w:lvlText w:val="%6."/>
      <w:lvlJc w:val="right"/>
      <w:pPr>
        <w:ind w:left="4725" w:hanging="180"/>
      </w:pPr>
    </w:lvl>
    <w:lvl w:ilvl="6" w:tplc="0415000F" w:tentative="1">
      <w:start w:val="1"/>
      <w:numFmt w:val="decimal"/>
      <w:lvlText w:val="%7."/>
      <w:lvlJc w:val="left"/>
      <w:pPr>
        <w:ind w:left="5445" w:hanging="360"/>
      </w:pPr>
    </w:lvl>
    <w:lvl w:ilvl="7" w:tplc="04150019" w:tentative="1">
      <w:start w:val="1"/>
      <w:numFmt w:val="lowerLetter"/>
      <w:lvlText w:val="%8."/>
      <w:lvlJc w:val="left"/>
      <w:pPr>
        <w:ind w:left="6165" w:hanging="360"/>
      </w:pPr>
    </w:lvl>
    <w:lvl w:ilvl="8" w:tplc="0415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9" w15:restartNumberingAfterBreak="0">
    <w:nsid w:val="7D131050"/>
    <w:multiLevelType w:val="hybridMultilevel"/>
    <w:tmpl w:val="C46C17A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6866551">
    <w:abstractNumId w:val="5"/>
  </w:num>
  <w:num w:numId="2" w16cid:durableId="438526875">
    <w:abstractNumId w:val="0"/>
  </w:num>
  <w:num w:numId="3" w16cid:durableId="108012238">
    <w:abstractNumId w:val="4"/>
  </w:num>
  <w:num w:numId="4" w16cid:durableId="1267152255">
    <w:abstractNumId w:val="1"/>
  </w:num>
  <w:num w:numId="5" w16cid:durableId="1287540940">
    <w:abstractNumId w:val="2"/>
  </w:num>
  <w:num w:numId="6" w16cid:durableId="413749891">
    <w:abstractNumId w:val="8"/>
  </w:num>
  <w:num w:numId="7" w16cid:durableId="996304211">
    <w:abstractNumId w:val="3"/>
  </w:num>
  <w:num w:numId="8" w16cid:durableId="805512448">
    <w:abstractNumId w:val="9"/>
  </w:num>
  <w:num w:numId="9" w16cid:durableId="428432438">
    <w:abstractNumId w:val="7"/>
  </w:num>
  <w:num w:numId="10" w16cid:durableId="2696297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proofState w:spelling="clean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MjIwMTM1MTa0MDBX0lEKTi0uzszPAykwrgUALHcDoSwAAAA="/>
  </w:docVars>
  <w:rsids>
    <w:rsidRoot w:val="00A54DF4"/>
    <w:rsid w:val="000005FF"/>
    <w:rsid w:val="00022B08"/>
    <w:rsid w:val="00032856"/>
    <w:rsid w:val="0004258B"/>
    <w:rsid w:val="00057F45"/>
    <w:rsid w:val="000957F6"/>
    <w:rsid w:val="00097B33"/>
    <w:rsid w:val="000A13DA"/>
    <w:rsid w:val="000A2E1A"/>
    <w:rsid w:val="000B5F54"/>
    <w:rsid w:val="000B6124"/>
    <w:rsid w:val="000B6EC3"/>
    <w:rsid w:val="000C117E"/>
    <w:rsid w:val="000E05F5"/>
    <w:rsid w:val="000E29D4"/>
    <w:rsid w:val="0010600C"/>
    <w:rsid w:val="00113BF1"/>
    <w:rsid w:val="001148CA"/>
    <w:rsid w:val="00120580"/>
    <w:rsid w:val="00126B41"/>
    <w:rsid w:val="00132F19"/>
    <w:rsid w:val="00136CC1"/>
    <w:rsid w:val="0013713F"/>
    <w:rsid w:val="0014059E"/>
    <w:rsid w:val="00145104"/>
    <w:rsid w:val="00150488"/>
    <w:rsid w:val="00154340"/>
    <w:rsid w:val="0015498D"/>
    <w:rsid w:val="00163479"/>
    <w:rsid w:val="001654C2"/>
    <w:rsid w:val="00173CCD"/>
    <w:rsid w:val="00174990"/>
    <w:rsid w:val="00174D89"/>
    <w:rsid w:val="001753E0"/>
    <w:rsid w:val="00182A0E"/>
    <w:rsid w:val="0018571E"/>
    <w:rsid w:val="00186584"/>
    <w:rsid w:val="0019546C"/>
    <w:rsid w:val="001B02EC"/>
    <w:rsid w:val="001B33BF"/>
    <w:rsid w:val="001B580B"/>
    <w:rsid w:val="001C5E5E"/>
    <w:rsid w:val="002000F2"/>
    <w:rsid w:val="00205045"/>
    <w:rsid w:val="00207463"/>
    <w:rsid w:val="00207629"/>
    <w:rsid w:val="002133B0"/>
    <w:rsid w:val="00214D63"/>
    <w:rsid w:val="0021752B"/>
    <w:rsid w:val="002219E9"/>
    <w:rsid w:val="002275B0"/>
    <w:rsid w:val="00233103"/>
    <w:rsid w:val="00242B5B"/>
    <w:rsid w:val="00242C16"/>
    <w:rsid w:val="00244657"/>
    <w:rsid w:val="00246DC9"/>
    <w:rsid w:val="00257658"/>
    <w:rsid w:val="002671FE"/>
    <w:rsid w:val="00293358"/>
    <w:rsid w:val="002B2844"/>
    <w:rsid w:val="002B5061"/>
    <w:rsid w:val="002C1038"/>
    <w:rsid w:val="002C36F6"/>
    <w:rsid w:val="002D167E"/>
    <w:rsid w:val="002D4711"/>
    <w:rsid w:val="002E0192"/>
    <w:rsid w:val="002E3294"/>
    <w:rsid w:val="002F0754"/>
    <w:rsid w:val="002F36E9"/>
    <w:rsid w:val="0030063A"/>
    <w:rsid w:val="00310F4B"/>
    <w:rsid w:val="0031766A"/>
    <w:rsid w:val="00321C41"/>
    <w:rsid w:val="00336AE9"/>
    <w:rsid w:val="00373284"/>
    <w:rsid w:val="00374721"/>
    <w:rsid w:val="00375EDD"/>
    <w:rsid w:val="00382AA2"/>
    <w:rsid w:val="00392DD2"/>
    <w:rsid w:val="00394301"/>
    <w:rsid w:val="003C0B15"/>
    <w:rsid w:val="003C3AAD"/>
    <w:rsid w:val="003D1F3F"/>
    <w:rsid w:val="003F0FF8"/>
    <w:rsid w:val="003F1368"/>
    <w:rsid w:val="004022B1"/>
    <w:rsid w:val="004241B0"/>
    <w:rsid w:val="00425E26"/>
    <w:rsid w:val="00430DCC"/>
    <w:rsid w:val="004502E5"/>
    <w:rsid w:val="00453EBC"/>
    <w:rsid w:val="00456593"/>
    <w:rsid w:val="00456785"/>
    <w:rsid w:val="00467BB4"/>
    <w:rsid w:val="00481659"/>
    <w:rsid w:val="004912A4"/>
    <w:rsid w:val="004A6468"/>
    <w:rsid w:val="004B39B1"/>
    <w:rsid w:val="004E23AC"/>
    <w:rsid w:val="004E668B"/>
    <w:rsid w:val="0050054B"/>
    <w:rsid w:val="0050594F"/>
    <w:rsid w:val="0052495B"/>
    <w:rsid w:val="0055044B"/>
    <w:rsid w:val="00551DEA"/>
    <w:rsid w:val="00556520"/>
    <w:rsid w:val="00581033"/>
    <w:rsid w:val="0058334D"/>
    <w:rsid w:val="00587FA3"/>
    <w:rsid w:val="005B2C39"/>
    <w:rsid w:val="005B3E13"/>
    <w:rsid w:val="005B4054"/>
    <w:rsid w:val="005B43FB"/>
    <w:rsid w:val="005B5EB9"/>
    <w:rsid w:val="005C1991"/>
    <w:rsid w:val="005D693C"/>
    <w:rsid w:val="005E0A15"/>
    <w:rsid w:val="005E2173"/>
    <w:rsid w:val="005E2EB2"/>
    <w:rsid w:val="00602CA0"/>
    <w:rsid w:val="006218F5"/>
    <w:rsid w:val="00621B30"/>
    <w:rsid w:val="00622DDA"/>
    <w:rsid w:val="00623FA6"/>
    <w:rsid w:val="006248C3"/>
    <w:rsid w:val="00661AFF"/>
    <w:rsid w:val="00685E2F"/>
    <w:rsid w:val="00686266"/>
    <w:rsid w:val="00693AE5"/>
    <w:rsid w:val="006A09E3"/>
    <w:rsid w:val="006A7842"/>
    <w:rsid w:val="006B0312"/>
    <w:rsid w:val="006B518B"/>
    <w:rsid w:val="006B771C"/>
    <w:rsid w:val="006D1CD8"/>
    <w:rsid w:val="006D2337"/>
    <w:rsid w:val="006D3CE1"/>
    <w:rsid w:val="006D6ED7"/>
    <w:rsid w:val="006E3387"/>
    <w:rsid w:val="006E3639"/>
    <w:rsid w:val="00702C4E"/>
    <w:rsid w:val="00702FCE"/>
    <w:rsid w:val="0071678D"/>
    <w:rsid w:val="00735E9B"/>
    <w:rsid w:val="0075265A"/>
    <w:rsid w:val="007546D0"/>
    <w:rsid w:val="00754D06"/>
    <w:rsid w:val="007741C0"/>
    <w:rsid w:val="007833BC"/>
    <w:rsid w:val="007A093B"/>
    <w:rsid w:val="007E64DD"/>
    <w:rsid w:val="007F35B0"/>
    <w:rsid w:val="007F693C"/>
    <w:rsid w:val="00812D18"/>
    <w:rsid w:val="008240B0"/>
    <w:rsid w:val="0082687B"/>
    <w:rsid w:val="00833090"/>
    <w:rsid w:val="00836387"/>
    <w:rsid w:val="00845B15"/>
    <w:rsid w:val="008465BE"/>
    <w:rsid w:val="00862DE0"/>
    <w:rsid w:val="0086492F"/>
    <w:rsid w:val="0087011F"/>
    <w:rsid w:val="00870AC1"/>
    <w:rsid w:val="00883778"/>
    <w:rsid w:val="00892A1F"/>
    <w:rsid w:val="008978D3"/>
    <w:rsid w:val="008A22AA"/>
    <w:rsid w:val="008A594F"/>
    <w:rsid w:val="008A5FDE"/>
    <w:rsid w:val="008A7F9B"/>
    <w:rsid w:val="008B19DC"/>
    <w:rsid w:val="008C2B64"/>
    <w:rsid w:val="00910066"/>
    <w:rsid w:val="00915FB1"/>
    <w:rsid w:val="00917463"/>
    <w:rsid w:val="00921A86"/>
    <w:rsid w:val="00970517"/>
    <w:rsid w:val="009770FD"/>
    <w:rsid w:val="00986E51"/>
    <w:rsid w:val="00987F66"/>
    <w:rsid w:val="009A329B"/>
    <w:rsid w:val="009D3546"/>
    <w:rsid w:val="009D6FB6"/>
    <w:rsid w:val="009E40CF"/>
    <w:rsid w:val="009E5024"/>
    <w:rsid w:val="009F540E"/>
    <w:rsid w:val="00A0739F"/>
    <w:rsid w:val="00A07F70"/>
    <w:rsid w:val="00A11F01"/>
    <w:rsid w:val="00A179C0"/>
    <w:rsid w:val="00A21843"/>
    <w:rsid w:val="00A43DB5"/>
    <w:rsid w:val="00A54DF4"/>
    <w:rsid w:val="00A65225"/>
    <w:rsid w:val="00A65A98"/>
    <w:rsid w:val="00A66BCF"/>
    <w:rsid w:val="00A80FDF"/>
    <w:rsid w:val="00A92226"/>
    <w:rsid w:val="00A93B7A"/>
    <w:rsid w:val="00A9641F"/>
    <w:rsid w:val="00AB1373"/>
    <w:rsid w:val="00AD03CA"/>
    <w:rsid w:val="00AD0D93"/>
    <w:rsid w:val="00AE6287"/>
    <w:rsid w:val="00AF7368"/>
    <w:rsid w:val="00B00507"/>
    <w:rsid w:val="00B015A4"/>
    <w:rsid w:val="00B071AA"/>
    <w:rsid w:val="00B13367"/>
    <w:rsid w:val="00B14018"/>
    <w:rsid w:val="00B240DB"/>
    <w:rsid w:val="00B243A8"/>
    <w:rsid w:val="00B309E3"/>
    <w:rsid w:val="00B30DB3"/>
    <w:rsid w:val="00B43B1E"/>
    <w:rsid w:val="00B4554E"/>
    <w:rsid w:val="00B50391"/>
    <w:rsid w:val="00B57BEE"/>
    <w:rsid w:val="00B64CBC"/>
    <w:rsid w:val="00B742D3"/>
    <w:rsid w:val="00B82A55"/>
    <w:rsid w:val="00B82F89"/>
    <w:rsid w:val="00B94B00"/>
    <w:rsid w:val="00B962F6"/>
    <w:rsid w:val="00B97681"/>
    <w:rsid w:val="00BA1C45"/>
    <w:rsid w:val="00BA2AA5"/>
    <w:rsid w:val="00BC4669"/>
    <w:rsid w:val="00BE10FC"/>
    <w:rsid w:val="00BE71C2"/>
    <w:rsid w:val="00BF7CEF"/>
    <w:rsid w:val="00C11A50"/>
    <w:rsid w:val="00C154BD"/>
    <w:rsid w:val="00C3111C"/>
    <w:rsid w:val="00C378F9"/>
    <w:rsid w:val="00C42E80"/>
    <w:rsid w:val="00C443FC"/>
    <w:rsid w:val="00C50AEB"/>
    <w:rsid w:val="00C53B95"/>
    <w:rsid w:val="00C62C71"/>
    <w:rsid w:val="00C678C5"/>
    <w:rsid w:val="00C67DD9"/>
    <w:rsid w:val="00C722E1"/>
    <w:rsid w:val="00C75811"/>
    <w:rsid w:val="00C830C1"/>
    <w:rsid w:val="00C9375A"/>
    <w:rsid w:val="00C93E9D"/>
    <w:rsid w:val="00CB029F"/>
    <w:rsid w:val="00CB6432"/>
    <w:rsid w:val="00CE50E3"/>
    <w:rsid w:val="00CF5DCC"/>
    <w:rsid w:val="00D03A28"/>
    <w:rsid w:val="00D0472E"/>
    <w:rsid w:val="00D1266D"/>
    <w:rsid w:val="00D17493"/>
    <w:rsid w:val="00D267BA"/>
    <w:rsid w:val="00D26ACA"/>
    <w:rsid w:val="00D30B61"/>
    <w:rsid w:val="00D34E40"/>
    <w:rsid w:val="00D354C4"/>
    <w:rsid w:val="00D364C3"/>
    <w:rsid w:val="00D4784A"/>
    <w:rsid w:val="00D622BC"/>
    <w:rsid w:val="00D628A7"/>
    <w:rsid w:val="00D65778"/>
    <w:rsid w:val="00D87768"/>
    <w:rsid w:val="00D929CC"/>
    <w:rsid w:val="00DC297A"/>
    <w:rsid w:val="00DC39EE"/>
    <w:rsid w:val="00DC76DB"/>
    <w:rsid w:val="00DD37F0"/>
    <w:rsid w:val="00DD428C"/>
    <w:rsid w:val="00DE0BA0"/>
    <w:rsid w:val="00DE4451"/>
    <w:rsid w:val="00DF2364"/>
    <w:rsid w:val="00DF4BD5"/>
    <w:rsid w:val="00E301E6"/>
    <w:rsid w:val="00E41437"/>
    <w:rsid w:val="00E4525F"/>
    <w:rsid w:val="00E509C2"/>
    <w:rsid w:val="00E52912"/>
    <w:rsid w:val="00E53DB9"/>
    <w:rsid w:val="00E54EC4"/>
    <w:rsid w:val="00E61C32"/>
    <w:rsid w:val="00E62542"/>
    <w:rsid w:val="00E855F8"/>
    <w:rsid w:val="00E95D0C"/>
    <w:rsid w:val="00EA52E4"/>
    <w:rsid w:val="00EA57D7"/>
    <w:rsid w:val="00EA70EB"/>
    <w:rsid w:val="00EB2D42"/>
    <w:rsid w:val="00EC2B99"/>
    <w:rsid w:val="00EC5E87"/>
    <w:rsid w:val="00ED4D32"/>
    <w:rsid w:val="00EF491F"/>
    <w:rsid w:val="00F057CE"/>
    <w:rsid w:val="00F06975"/>
    <w:rsid w:val="00F119F2"/>
    <w:rsid w:val="00F1353A"/>
    <w:rsid w:val="00F1406B"/>
    <w:rsid w:val="00F148D5"/>
    <w:rsid w:val="00F201F3"/>
    <w:rsid w:val="00F2202A"/>
    <w:rsid w:val="00F3098D"/>
    <w:rsid w:val="00F31D5D"/>
    <w:rsid w:val="00F357FC"/>
    <w:rsid w:val="00F403E8"/>
    <w:rsid w:val="00F42EDD"/>
    <w:rsid w:val="00F439E9"/>
    <w:rsid w:val="00F45ED6"/>
    <w:rsid w:val="00F542ED"/>
    <w:rsid w:val="00F543C1"/>
    <w:rsid w:val="00F645EB"/>
    <w:rsid w:val="00F768E9"/>
    <w:rsid w:val="00F777FB"/>
    <w:rsid w:val="00F839BC"/>
    <w:rsid w:val="00F84524"/>
    <w:rsid w:val="00F86E7C"/>
    <w:rsid w:val="00FA2D7A"/>
    <w:rsid w:val="00FA761B"/>
    <w:rsid w:val="00FB719B"/>
    <w:rsid w:val="00FD26C9"/>
    <w:rsid w:val="00FD36B0"/>
    <w:rsid w:val="00FE5ADD"/>
    <w:rsid w:val="00FE7DAF"/>
    <w:rsid w:val="00FF7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0DB17FF2"/>
  <w15:docId w15:val="{FBBBA617-2509-4A39-A75A-013DE307B6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EC2B99"/>
    <w:pPr>
      <w:keepNext/>
      <w:spacing w:before="100" w:beforeAutospacing="1" w:after="0"/>
      <w:outlineLvl w:val="0"/>
    </w:pPr>
    <w:rPr>
      <w:rFonts w:asciiTheme="majorHAnsi" w:hAnsiTheme="majorHAnsi"/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214D63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1B33B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B33BF"/>
  </w:style>
  <w:style w:type="paragraph" w:styleId="Stopka">
    <w:name w:val="footer"/>
    <w:basedOn w:val="Normalny"/>
    <w:link w:val="StopkaZnak"/>
    <w:uiPriority w:val="99"/>
    <w:unhideWhenUsed/>
    <w:rsid w:val="001B33B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B33BF"/>
  </w:style>
  <w:style w:type="character" w:styleId="Odwoaniedokomentarza">
    <w:name w:val="annotation reference"/>
    <w:basedOn w:val="Domylnaczcionkaakapitu"/>
    <w:uiPriority w:val="99"/>
    <w:semiHidden/>
    <w:unhideWhenUsed/>
    <w:rsid w:val="001B33B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B33B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B33BF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unhideWhenUsed/>
    <w:rsid w:val="001B33B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rsid w:val="001B33BF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B33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B33BF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6D1CD8"/>
    <w:rPr>
      <w:color w:val="0000FF" w:themeColor="hyperlink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8465BE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8465BE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8465BE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FA2D7A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FA2D7A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FA2D7A"/>
    <w:rPr>
      <w:vertAlign w:val="superscript"/>
    </w:rPr>
  </w:style>
  <w:style w:type="character" w:customStyle="1" w:styleId="Nagwek1Znak">
    <w:name w:val="Nagłówek 1 Znak"/>
    <w:basedOn w:val="Domylnaczcionkaakapitu"/>
    <w:link w:val="Nagwek1"/>
    <w:uiPriority w:val="9"/>
    <w:rsid w:val="00EC2B99"/>
    <w:rPr>
      <w:rFonts w:asciiTheme="majorHAnsi" w:hAnsiTheme="majorHAnsi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240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8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festiwal.ifps.org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F29171-9A3E-4A4E-8246-9E2F641573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64</Words>
  <Characters>2788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W</dc:creator>
  <cp:lastModifiedBy>Olga Wanatowska</cp:lastModifiedBy>
  <cp:revision>2</cp:revision>
  <cp:lastPrinted>2021-08-27T10:15:00Z</cp:lastPrinted>
  <dcterms:created xsi:type="dcterms:W3CDTF">2023-11-30T14:48:00Z</dcterms:created>
  <dcterms:modified xsi:type="dcterms:W3CDTF">2023-11-30T14:48:00Z</dcterms:modified>
</cp:coreProperties>
</file>